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af2"/>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af2"/>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af2"/>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af2"/>
            <w:rFonts w:ascii="Times New Roman" w:hAnsi="Times New Roman"/>
          </w:rPr>
          <w:t>2-2008041</w:t>
        </w:r>
      </w:hyperlink>
      <w:r w:rsidR="009F7C9F">
        <w:rPr>
          <w:rStyle w:val="af2"/>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1"/>
        <w:numPr>
          <w:ilvl w:val="0"/>
          <w:numId w:val="3"/>
        </w:numPr>
        <w:jc w:val="left"/>
      </w:pPr>
      <w:r>
        <w:t>Discussion</w:t>
      </w:r>
    </w:p>
    <w:p w14:paraId="284FBB26" w14:textId="6F9BAE12" w:rsidR="00FF04A0" w:rsidRPr="00EC5AE0" w:rsidRDefault="00BF63DE" w:rsidP="00F55EF0">
      <w:pPr>
        <w:pStyle w:val="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af2"/>
            <w:rFonts w:cs="Arial"/>
          </w:rPr>
          <w:t>2-2007064</w:t>
        </w:r>
        <w:bookmarkEnd w:id="2"/>
      </w:hyperlink>
      <w:r w:rsidR="00EC5AE0" w:rsidRPr="00EC5AE0">
        <w:rPr>
          <w:rStyle w:val="af2"/>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r w:rsidRPr="009F7C9F">
        <w:rPr>
          <w:i/>
          <w:iCs/>
          <w:sz w:val="20"/>
        </w:rPr>
        <w:t>altFreqPrioririties</w:t>
      </w:r>
      <w:r w:rsidRPr="009F7C9F">
        <w:rPr>
          <w:sz w:val="20"/>
        </w:rPr>
        <w:t xml:space="preserve"> from Txxx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af2"/>
            <w:sz w:val="20"/>
          </w:rPr>
          <w:t>2-2007336</w:t>
        </w:r>
      </w:hyperlink>
      <w:r>
        <w:rPr>
          <w:sz w:val="20"/>
        </w:rPr>
        <w:t xml:space="preserve"> and R</w:t>
      </w:r>
      <w:hyperlink r:id="rId19" w:history="1">
        <w:r w:rsidRPr="00283BA2">
          <w:rPr>
            <w:rStyle w:val="af2"/>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305][NBIOT/eMTC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305].</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af2"/>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The reference to TS 22.011 is added for “list of forbiddgen TAs”.</w:t>
      </w:r>
    </w:p>
    <w:p w14:paraId="690C12F6" w14:textId="77777777" w:rsidR="009B65A7" w:rsidRPr="009B65A7" w:rsidRDefault="009B65A7" w:rsidP="009B65A7">
      <w:pPr>
        <w:numPr>
          <w:ilvl w:val="0"/>
          <w:numId w:val="14"/>
        </w:numPr>
        <w:jc w:val="left"/>
        <w:rPr>
          <w:sz w:val="20"/>
        </w:rPr>
      </w:pPr>
      <w:r w:rsidRPr="009B65A7">
        <w:rPr>
          <w:sz w:val="20"/>
        </w:rPr>
        <w:t>Change the typeface of “additionalPmax and “NR-NS-PmaxList” to italics in 5.2.3.2.</w:t>
      </w:r>
    </w:p>
    <w:p w14:paraId="0F40615B" w14:textId="77777777" w:rsidR="009B65A7" w:rsidRPr="009B65A7" w:rsidRDefault="009B65A7" w:rsidP="009B65A7">
      <w:pPr>
        <w:numPr>
          <w:ilvl w:val="0"/>
          <w:numId w:val="14"/>
        </w:numPr>
        <w:jc w:val="left"/>
        <w:rPr>
          <w:sz w:val="20"/>
        </w:rPr>
      </w:pPr>
      <w:r w:rsidRPr="009B65A7">
        <w:rPr>
          <w:sz w:val="20"/>
        </w:rPr>
        <w:t>Correct ubscript for Q</w:t>
      </w:r>
      <w:r w:rsidRPr="009B65A7">
        <w:rPr>
          <w:sz w:val="20"/>
          <w:vertAlign w:val="subscript"/>
        </w:rPr>
        <w:t>rxlevmin</w:t>
      </w:r>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af2"/>
            <w:b/>
            <w:sz w:val="20"/>
          </w:rPr>
          <w:t>2-2007</w:t>
        </w:r>
        <w:r w:rsidR="00DC15D5" w:rsidRPr="00283BA2">
          <w:rPr>
            <w:rStyle w:val="af2"/>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841708">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841708">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2"/>
        <w:jc w:val="left"/>
        <w:rPr>
          <w:lang w:val="en-US"/>
        </w:rPr>
      </w:pPr>
      <w:r>
        <w:rPr>
          <w:lang w:val="en-US"/>
        </w:rPr>
        <w:t xml:space="preserve">2.3 </w:t>
      </w:r>
      <w:r w:rsidR="009B65A7">
        <w:rPr>
          <w:lang w:val="en-US"/>
        </w:rPr>
        <w:t>Srlev correction for inter-RAT</w:t>
      </w:r>
      <w:r w:rsidR="00EC5AE0">
        <w:rPr>
          <w:lang w:val="en-US"/>
        </w:rPr>
        <w:t xml:space="preserve"> </w:t>
      </w:r>
      <w:r w:rsidR="00EC5AE0">
        <w:rPr>
          <w:noProof/>
        </w:rPr>
        <w:t>(R</w:t>
      </w:r>
      <w:hyperlink r:id="rId22" w:history="1">
        <w:r w:rsidR="00EC5AE0" w:rsidRPr="00283BA2">
          <w:rPr>
            <w:rStyle w:val="af2"/>
            <w:noProof/>
          </w:rPr>
          <w:t>2-2007119</w:t>
        </w:r>
      </w:hyperlink>
      <w:r w:rsidR="00EC5AE0">
        <w:rPr>
          <w:noProof/>
        </w:rPr>
        <w:t>)</w:t>
      </w:r>
    </w:p>
    <w:p w14:paraId="3A866163" w14:textId="400CEA38" w:rsidR="00C36846" w:rsidRDefault="00C36846" w:rsidP="00E8796C">
      <w:pPr>
        <w:pStyle w:val="af7"/>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hyperlink r:id="rId23" w:history="1">
        <w:r w:rsidRPr="00283BA2">
          <w:rPr>
            <w:rStyle w:val="af2"/>
            <w:rFonts w:ascii="Times New Roman" w:eastAsia="Malgun Gothic" w:hAnsi="Times New Roman" w:cs="Times New Roman"/>
            <w:bCs/>
            <w:sz w:val="20"/>
            <w:lang w:val="en-GB"/>
          </w:rPr>
          <w:t>2-2007</w:t>
        </w:r>
        <w:r w:rsidR="00DC15D5" w:rsidRPr="00283BA2">
          <w:rPr>
            <w:rStyle w:val="af2"/>
            <w:rFonts w:ascii="Times New Roman" w:eastAsia="Malgun Gothic" w:hAnsi="Times New Roman" w:cs="Times New Roman"/>
            <w:bCs/>
            <w:sz w:val="20"/>
            <w:lang w:val="en-GB"/>
          </w:rPr>
          <w:t>120</w:t>
        </w:r>
      </w:hyperlink>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QualMinOffsetCell and q-RxLevMinOffsetCell</w:t>
      </w:r>
      <w:r w:rsidRPr="00C36846">
        <w:rPr>
          <w:rFonts w:ascii="Times New Roman" w:eastAsia="Malgun Gothic" w:hAnsi="Times New Roman" w:cs="Times New Roman"/>
          <w:bCs/>
          <w:iCs/>
          <w:sz w:val="20"/>
          <w:lang w:val="en-GB"/>
        </w:rPr>
        <w:t xml:space="preserve"> in Srxlev calculation</w:t>
      </w:r>
      <w:r>
        <w:rPr>
          <w:rFonts w:ascii="Times New Roman" w:eastAsia="Malgun Gothic" w:hAnsi="Times New Roman" w:cs="Times New Roman"/>
          <w:bCs/>
          <w:iCs/>
          <w:sz w:val="20"/>
          <w:lang w:val="en-GB"/>
        </w:rPr>
        <w:t>. These parameters are broadcast in NR SIB5 for inter-RAT cell reselection. However, they are not present in the Srxlev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af7"/>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lastRenderedPageBreak/>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D846A7">
        <w:trPr>
          <w:trHeight w:val="240"/>
        </w:trPr>
        <w:tc>
          <w:tcPr>
            <w:tcW w:w="2126" w:type="dxa"/>
          </w:tcPr>
          <w:p w14:paraId="7AE94F7C"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en-US"/>
              </w:rPr>
              <w:t>rxlevmin</w:t>
            </w:r>
          </w:p>
        </w:tc>
        <w:tc>
          <w:tcPr>
            <w:tcW w:w="5812" w:type="dxa"/>
          </w:tcPr>
          <w:p w14:paraId="639B4207"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D846A7">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D846A7">
        <w:trPr>
          <w:trHeight w:val="50"/>
        </w:trPr>
        <w:tc>
          <w:tcPr>
            <w:tcW w:w="2126" w:type="dxa"/>
          </w:tcPr>
          <w:p w14:paraId="13A9A406"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
        </w:tc>
        <w:tc>
          <w:tcPr>
            <w:tcW w:w="5812" w:type="dxa"/>
          </w:tcPr>
          <w:p w14:paraId="6E063752"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D846A7">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af7"/>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af7"/>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Srxlev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等线"/>
                <w:b/>
                <w:sz w:val="20"/>
              </w:rPr>
            </w:pP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等线"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841708">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841708">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841708">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QualMinOffsetCell and q-RxLevMinOffsetCell)</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af2"/>
            <w:noProof/>
          </w:rPr>
          <w:t>2-200</w:t>
        </w:r>
        <w:r w:rsidR="00EC5AE0" w:rsidRPr="00283BA2">
          <w:rPr>
            <w:rStyle w:val="af2"/>
            <w:noProof/>
          </w:rPr>
          <w:t>8040</w:t>
        </w:r>
      </w:hyperlink>
      <w:r w:rsidR="005B1460">
        <w:rPr>
          <w:noProof/>
        </w:rPr>
        <w:t>)</w:t>
      </w:r>
    </w:p>
    <w:p w14:paraId="216BC12C" w14:textId="1CFFF070" w:rsidR="00DC15D5" w:rsidRDefault="00DC15D5" w:rsidP="00DC15D5">
      <w:pPr>
        <w:pStyle w:val="af7"/>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hyperlink r:id="rId25" w:history="1">
        <w:r w:rsidRPr="00283BA2">
          <w:rPr>
            <w:rStyle w:val="af2"/>
            <w:rFonts w:ascii="Times New Roman" w:eastAsia="Malgun Gothic" w:hAnsi="Times New Roman" w:cs="Times New Roman"/>
            <w:bCs/>
            <w:sz w:val="20"/>
            <w:lang w:val="en-GB"/>
          </w:rPr>
          <w:t>2-2008040</w:t>
        </w:r>
      </w:hyperlink>
      <w:r w:rsidRPr="00C36846">
        <w:rPr>
          <w:rFonts w:ascii="Times New Roman" w:eastAsia="Malgun Gothic" w:hAnsi="Times New Roman" w:cs="Times New Roman"/>
          <w:bCs/>
          <w:sz w:val="20"/>
          <w:lang w:val="en-GB"/>
        </w:rPr>
        <w:t xml:space="preserve"> (Rel-15 Cat F) and R</w:t>
      </w:r>
      <w:hyperlink r:id="rId26" w:history="1">
        <w:r w:rsidRPr="00283BA2">
          <w:rPr>
            <w:rStyle w:val="af2"/>
            <w:rFonts w:ascii="Times New Roman" w:eastAsia="Malgun Gothic" w:hAnsi="Times New Roman" w:cs="Times New Roman"/>
            <w:bCs/>
            <w:sz w:val="20"/>
            <w:lang w:val="en-GB"/>
          </w:rPr>
          <w:t>2-2008041</w:t>
        </w:r>
      </w:hyperlink>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RxLevMin</w:t>
      </w:r>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RxLevMin</w:t>
      </w:r>
      <w:r>
        <w:rPr>
          <w:rFonts w:ascii="Times New Roman" w:eastAsia="Malgun Gothic" w:hAnsi="Times New Roman" w:cs="Times New Roman"/>
          <w:bCs/>
          <w:i/>
          <w:sz w:val="20"/>
        </w:rPr>
        <w:t>SUL</w:t>
      </w:r>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70..-22)</w:t>
      </w:r>
      <w:r>
        <w:rPr>
          <w:rFonts w:ascii="Times New Roman" w:eastAsia="Malgun Gothic" w:hAnsi="Times New Roman" w:cs="Times New Roman"/>
          <w:bCs/>
          <w:iCs/>
          <w:sz w:val="20"/>
        </w:rPr>
        <w:t>. However, the corresponding dBm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D846A7">
        <w:trPr>
          <w:cantSplit/>
          <w:trHeight w:val="50"/>
        </w:trPr>
        <w:tc>
          <w:tcPr>
            <w:tcW w:w="9639" w:type="dxa"/>
            <w:tcBorders>
              <w:top w:val="single" w:sz="4" w:space="0" w:color="808080"/>
            </w:tcBorders>
          </w:tcPr>
          <w:p w14:paraId="0F80E2CE" w14:textId="671ED095" w:rsidR="00DC15D5" w:rsidRPr="00B01B75" w:rsidRDefault="00DC15D5" w:rsidP="00D846A7">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D846A7">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Q</w:t>
            </w:r>
            <w:r w:rsidRPr="00B01B75">
              <w:rPr>
                <w:rFonts w:ascii="Arial" w:eastAsia="Times New Roman" w:hAnsi="Arial"/>
                <w:sz w:val="18"/>
                <w:vertAlign w:val="subscript"/>
                <w:lang w:eastAsia="en-GB"/>
              </w:rPr>
              <w:t>rxlevmin</w:t>
            </w:r>
            <w:r w:rsidRPr="00B01B75">
              <w:rPr>
                <w:rFonts w:ascii="Arial" w:eastAsia="Times New Roman" w:hAnsi="Arial"/>
                <w:sz w:val="18"/>
                <w:lang w:eastAsia="en-GB"/>
              </w:rPr>
              <w:t>" in TS 36.304 [4], applicable for NR neighbour cells.</w:t>
            </w:r>
            <w:ins w:id="9" w:author="Qualcomm (Mouaffac)" w:date="2020-08-03T10:05:00Z">
              <w:r>
                <w:rPr>
                  <w:rFonts w:ascii="Arial" w:eastAsia="Times New Roman" w:hAnsi="Arial"/>
                  <w:sz w:val="18"/>
                  <w:lang w:eastAsia="en-GB"/>
                </w:rPr>
                <w:t xml:space="preserve"> The </w:t>
              </w:r>
            </w:ins>
            <w:ins w:id="10" w:author="Qualcomm (Mouaffac)" w:date="2020-08-03T10:06:00Z">
              <w:r>
                <w:rPr>
                  <w:rFonts w:ascii="Arial" w:eastAsia="Times New Roman" w:hAnsi="Arial"/>
                  <w:sz w:val="18"/>
                  <w:lang w:eastAsia="en-GB"/>
                </w:rPr>
                <w:t xml:space="preserve">actual </w:t>
              </w:r>
            </w:ins>
            <w:ins w:id="11" w:author="Qualcomm (Mouaffac)" w:date="2020-08-03T10:05:00Z">
              <w:r>
                <w:rPr>
                  <w:rFonts w:ascii="Arial" w:eastAsia="Times New Roman" w:hAnsi="Arial"/>
                  <w:sz w:val="18"/>
                  <w:lang w:eastAsia="en-GB"/>
                </w:rPr>
                <w:t xml:space="preserve">value of this field is calculated from </w:t>
              </w:r>
              <w:r w:rsidRPr="00857601">
                <w:rPr>
                  <w:rFonts w:ascii="Arial" w:eastAsia="Times New Roman" w:hAnsi="Arial"/>
                  <w:sz w:val="18"/>
                  <w:lang w:eastAsia="en-GB"/>
                </w:rPr>
                <w:t xml:space="preserve">Qrxlevmin = </w:t>
              </w:r>
            </w:ins>
            <w:ins w:id="12" w:author="Qualcomm (Mouaffac)" w:date="2020-08-03T10:11:00Z">
              <w:r>
                <w:rPr>
                  <w:rFonts w:ascii="Arial" w:eastAsia="Times New Roman" w:hAnsi="Arial"/>
                  <w:sz w:val="18"/>
                  <w:lang w:eastAsia="en-GB"/>
                </w:rPr>
                <w:t>field</w:t>
              </w:r>
            </w:ins>
            <w:ins w:id="13" w:author="Qualcomm (Mouaffac)" w:date="2020-08-03T10:05:00Z">
              <w:r w:rsidRPr="00857601">
                <w:rPr>
                  <w:rFonts w:ascii="Arial" w:eastAsia="Times New Roman" w:hAnsi="Arial"/>
                  <w:sz w:val="18"/>
                  <w:lang w:eastAsia="en-GB"/>
                </w:rPr>
                <w:t xml:space="preserve"> value * 2 [dBm]</w:t>
              </w:r>
            </w:ins>
            <w:ins w:id="14" w:author="Qualcomm (Mouaffac)" w:date="2020-08-06T09:14:00Z">
              <w:r>
                <w:rPr>
                  <w:rFonts w:ascii="Arial" w:eastAsia="Times New Roman" w:hAnsi="Arial"/>
                  <w:sz w:val="18"/>
                  <w:lang w:eastAsia="en-GB"/>
                </w:rPr>
                <w:t>.</w:t>
              </w:r>
            </w:ins>
          </w:p>
        </w:tc>
      </w:tr>
      <w:tr w:rsidR="00DC15D5" w:rsidRPr="00B01B75" w14:paraId="59DC8143" w14:textId="77777777" w:rsidTr="00D846A7">
        <w:trPr>
          <w:cantSplit/>
        </w:trPr>
        <w:tc>
          <w:tcPr>
            <w:tcW w:w="9639" w:type="dxa"/>
          </w:tcPr>
          <w:p w14:paraId="480D37FB" w14:textId="77777777" w:rsidR="00DC15D5" w:rsidRPr="00B01B75" w:rsidRDefault="00DC15D5" w:rsidP="00D846A7">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RxLevMinSUL</w:t>
            </w:r>
          </w:p>
          <w:p w14:paraId="3E2984E8" w14:textId="77777777" w:rsidR="00DC15D5" w:rsidRPr="00B01B75" w:rsidRDefault="00DC15D5" w:rsidP="00D846A7">
            <w:pPr>
              <w:keepNext/>
              <w:keepLines/>
              <w:spacing w:after="0"/>
              <w:rPr>
                <w:rFonts w:ascii="Arial" w:eastAsia="Times New Roman" w:hAnsi="Arial"/>
                <w:sz w:val="18"/>
              </w:rPr>
            </w:pPr>
            <w:r w:rsidRPr="00B01B75">
              <w:rPr>
                <w:rFonts w:ascii="Arial" w:eastAsia="Times New Roman" w:hAnsi="Arial"/>
                <w:sz w:val="18"/>
                <w:lang w:eastAsia="ko-KR"/>
              </w:rPr>
              <w:t>Parameter "Q</w:t>
            </w:r>
            <w:r w:rsidRPr="00B01B75">
              <w:rPr>
                <w:rFonts w:ascii="Arial" w:eastAsia="Times New Roman" w:hAnsi="Arial"/>
                <w:sz w:val="18"/>
                <w:vertAlign w:val="subscript"/>
                <w:lang w:eastAsia="ko-KR"/>
              </w:rPr>
              <w:t>rxlevminSUL</w:t>
            </w:r>
            <w:r w:rsidRPr="00B01B75">
              <w:rPr>
                <w:rFonts w:ascii="Arial" w:eastAsia="Times New Roman" w:hAnsi="Arial"/>
                <w:sz w:val="18"/>
                <w:lang w:eastAsia="ko-KR"/>
              </w:rPr>
              <w:t>" in TS 38.304 [92], applicable for NR neighbouring cells.</w:t>
            </w:r>
            <w:ins w:id="15"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r w:rsidRPr="00857601">
                <w:rPr>
                  <w:rFonts w:ascii="Arial" w:eastAsia="Times New Roman" w:hAnsi="Arial"/>
                  <w:sz w:val="18"/>
                  <w:lang w:eastAsia="en-GB"/>
                </w:rPr>
                <w:t>Qrxlevmin</w:t>
              </w:r>
            </w:ins>
            <w:ins w:id="16" w:author="Qualcomm (Mouaffac)" w:date="2020-08-06T09:49:00Z">
              <w:r>
                <w:rPr>
                  <w:rFonts w:ascii="Arial" w:eastAsia="Times New Roman" w:hAnsi="Arial"/>
                  <w:sz w:val="18"/>
                  <w:lang w:eastAsia="en-GB"/>
                </w:rPr>
                <w:t>SUL</w:t>
              </w:r>
            </w:ins>
            <w:ins w:id="17"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af7"/>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lastRenderedPageBreak/>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D846A7">
            <w:pPr>
              <w:spacing w:after="180"/>
              <w:jc w:val="left"/>
              <w:rPr>
                <w:b/>
                <w:sz w:val="20"/>
              </w:rPr>
            </w:pPr>
            <w:r w:rsidRPr="00E57D8C">
              <w:rPr>
                <w:b/>
                <w:sz w:val="20"/>
              </w:rPr>
              <w:t>Comments</w:t>
            </w:r>
          </w:p>
        </w:tc>
      </w:tr>
      <w:tr w:rsidR="00DC15D5" w:rsidRPr="00E57D8C" w14:paraId="7C00DAD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D846A7">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D846A7">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4"/>
              <w:rPr>
                <w:lang w:eastAsia="zh-CN"/>
              </w:rPr>
            </w:pPr>
            <w:r w:rsidRPr="000E4E7F">
              <w:rPr>
                <w:i/>
              </w:rPr>
              <w:t>Q-RxLevMin</w:t>
            </w:r>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Q</w:t>
            </w:r>
            <w:r w:rsidRPr="000E4E7F">
              <w:rPr>
                <w:vertAlign w:val="subscript"/>
              </w:rPr>
              <w:t>rxlevmin</w:t>
            </w:r>
            <w:r w:rsidRPr="000E4E7F">
              <w:t xml:space="preserve"> in TS 36.304 [4]. </w:t>
            </w:r>
            <w:r w:rsidRPr="00D100C2">
              <w:rPr>
                <w:highlight w:val="yellow"/>
              </w:rPr>
              <w:t>Actual value Q</w:t>
            </w:r>
            <w:r w:rsidRPr="00D100C2">
              <w:rPr>
                <w:highlight w:val="yellow"/>
                <w:vertAlign w:val="subscript"/>
              </w:rPr>
              <w:t>rxlevmin</w:t>
            </w:r>
            <w:r w:rsidRPr="00D100C2">
              <w:rPr>
                <w:highlight w:val="yellow"/>
              </w:rPr>
              <w:t xml:space="preserve"> = field value * 2 [dBm]</w:t>
            </w:r>
            <w:r w:rsidRPr="000E4E7F">
              <w:t>.</w:t>
            </w:r>
          </w:p>
          <w:p w14:paraId="21D1784D" w14:textId="7C4F1051" w:rsidR="00DC15D5" w:rsidRPr="00E57D8C" w:rsidRDefault="00DC15D5" w:rsidP="00D846A7">
            <w:pPr>
              <w:spacing w:after="180"/>
              <w:jc w:val="left"/>
              <w:rPr>
                <w:b/>
                <w:sz w:val="20"/>
              </w:rPr>
            </w:pPr>
          </w:p>
        </w:tc>
      </w:tr>
      <w:tr w:rsidR="00DC15D5" w:rsidRPr="00E57D8C" w14:paraId="1C8D3CF0"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D846A7">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D846A7">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D846A7">
            <w:pPr>
              <w:spacing w:after="180"/>
              <w:jc w:val="left"/>
              <w:rPr>
                <w:b/>
                <w:sz w:val="20"/>
              </w:rPr>
            </w:pPr>
            <w:r>
              <w:rPr>
                <w:b/>
                <w:sz w:val="20"/>
              </w:rPr>
              <w:t>the same field is used in at least two places. Better to introduce separate IE and in the IE description have this “*2” similarly as in NR</w:t>
            </w:r>
          </w:p>
        </w:tc>
      </w:tr>
      <w:tr w:rsidR="004F15B0" w:rsidRPr="00E57D8C" w14:paraId="074E09D1"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D846A7">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D846A7">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afa"/>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afa"/>
              <w:spacing w:after="180"/>
              <w:ind w:left="360"/>
              <w:jc w:val="left"/>
              <w:rPr>
                <w:b/>
                <w:color w:val="FF0000"/>
                <w:sz w:val="20"/>
              </w:rPr>
            </w:pPr>
            <w:r w:rsidRPr="00A962AA">
              <w:rPr>
                <w:b/>
                <w:color w:val="FF0000"/>
                <w:sz w:val="20"/>
              </w:rPr>
              <w:t>Actual value Q</w:t>
            </w:r>
            <w:r w:rsidRPr="00A962AA">
              <w:rPr>
                <w:b/>
                <w:color w:val="FF0000"/>
                <w:sz w:val="20"/>
                <w:vertAlign w:val="subscript"/>
              </w:rPr>
              <w:t>rxlevmin</w:t>
            </w:r>
            <w:r w:rsidRPr="00A962AA">
              <w:rPr>
                <w:b/>
                <w:color w:val="FF0000"/>
                <w:sz w:val="20"/>
              </w:rPr>
              <w:t xml:space="preserve"> = field value * 2 [dBm].</w:t>
            </w:r>
          </w:p>
          <w:p w14:paraId="43D6B44D" w14:textId="77777777" w:rsidR="00A962AA" w:rsidRPr="00A962AA" w:rsidRDefault="00A962AA" w:rsidP="00A962AA">
            <w:pPr>
              <w:pStyle w:val="afa"/>
              <w:spacing w:after="180"/>
              <w:ind w:left="360"/>
              <w:jc w:val="left"/>
              <w:rPr>
                <w:b/>
                <w:color w:val="FF0000"/>
                <w:sz w:val="20"/>
              </w:rPr>
            </w:pPr>
          </w:p>
          <w:p w14:paraId="3B6E08A2" w14:textId="037A129A" w:rsidR="004F15B0" w:rsidRPr="00E108F5" w:rsidRDefault="00A962AA" w:rsidP="00D846A7">
            <w:pPr>
              <w:pStyle w:val="afa"/>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D846A7">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D846A7">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2"/>
        <w:jc w:val="left"/>
        <w:rPr>
          <w:lang w:val="en-US"/>
        </w:rPr>
      </w:pPr>
      <w:r>
        <w:rPr>
          <w:lang w:val="en-US"/>
        </w:rPr>
        <w:t xml:space="preserve">2.5 </w:t>
      </w:r>
      <w:r>
        <w:rPr>
          <w:noProof/>
        </w:rPr>
        <w:t>Suitable cell definition (R</w:t>
      </w:r>
      <w:hyperlink r:id="rId27" w:history="1">
        <w:r w:rsidRPr="00283BA2">
          <w:rPr>
            <w:rStyle w:val="af2"/>
            <w:noProof/>
          </w:rPr>
          <w:t>2-2007097</w:t>
        </w:r>
      </w:hyperlink>
      <w:r>
        <w:rPr>
          <w:noProof/>
        </w:rPr>
        <w:t>)</w:t>
      </w:r>
    </w:p>
    <w:p w14:paraId="43ACCB2E" w14:textId="32BB292B" w:rsidR="00EC5AE0" w:rsidRPr="00EC5AE0" w:rsidRDefault="00EC5AE0" w:rsidP="00EC5AE0">
      <w:pPr>
        <w:pStyle w:val="af7"/>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hyperlink r:id="rId28" w:history="1">
        <w:r w:rsidRPr="00283BA2">
          <w:rPr>
            <w:rStyle w:val="af2"/>
            <w:rFonts w:ascii="Times New Roman" w:eastAsia="Malgun Gothic" w:hAnsi="Times New Roman" w:cs="Times New Roman"/>
            <w:bCs/>
            <w:sz w:val="20"/>
          </w:rPr>
          <w:t>2-2007097</w:t>
        </w:r>
      </w:hyperlink>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af7"/>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af7"/>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In the definition of “suitable cell”, added “for Romaing” to the list of “Forbidden Tracking Areas”.</w:t>
      </w:r>
    </w:p>
    <w:p w14:paraId="5FCF7636" w14:textId="77777777" w:rsidR="00EC5AE0" w:rsidRPr="00EC5AE0" w:rsidRDefault="00EC5AE0" w:rsidP="00EC5AE0">
      <w:pPr>
        <w:pStyle w:val="af7"/>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af7"/>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af7"/>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af7"/>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af7"/>
        <w:spacing w:before="75" w:beforeAutospacing="0" w:after="75" w:afterAutospacing="0" w:line="315" w:lineRule="atLeast"/>
        <w:rPr>
          <w:rFonts w:ascii="Times New Roman" w:eastAsia="Malgun Gothic" w:hAnsi="Times New Roman" w:cs="Times New Roman"/>
          <w:bCs/>
          <w:sz w:val="20"/>
          <w:lang w:val="en-GB"/>
        </w:rPr>
      </w:pPr>
    </w:p>
    <w:tbl>
      <w:tblPr>
        <w:tblStyle w:val="ac"/>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lastRenderedPageBreak/>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18" w:author="Apple - Zhibin Wu" w:date="2020-05-18T11:15:00Z">
              <w:r w:rsidRPr="008537C5">
                <w:rPr>
                  <w:lang w:val="en-US"/>
                </w:rPr>
                <w:t xml:space="preserve"> for Roaming</w:t>
              </w:r>
            </w:ins>
            <w:r w:rsidRPr="008537C5">
              <w:t xml:space="preserve">" (TS </w:t>
            </w:r>
            <w:del w:id="19" w:author="Apple - Zhibin Wu" w:date="2020-05-18T11:16:00Z">
              <w:r w:rsidRPr="008537C5" w:rsidDel="00430331">
                <w:rPr>
                  <w:lang w:eastAsia="ja-JP"/>
                </w:rPr>
                <w:delText>22.261</w:delText>
              </w:r>
              <w:r w:rsidRPr="008537C5" w:rsidDel="00430331">
                <w:delText xml:space="preserve"> [12]</w:delText>
              </w:r>
            </w:del>
            <w:ins w:id="20"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af7"/>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21" w:author="Apple - Zhibin Wu" w:date="2020-05-20T21:51:00Z">
              <w:r w:rsidRPr="008537C5" w:rsidDel="00606775">
                <w:delText xml:space="preserve">registration </w:delText>
              </w:r>
            </w:del>
            <w:ins w:id="22"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23" w:author="Apple - Zhibin Wu" w:date="2020-05-20T21:51:00Z">
              <w:r w:rsidRPr="008537C5" w:rsidDel="00606775">
                <w:delText xml:space="preserve">registration </w:delText>
              </w:r>
            </w:del>
            <w:ins w:id="24"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af7"/>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af7"/>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ac"/>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af7"/>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af7"/>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af7"/>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af7"/>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af7"/>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D846A7">
            <w:pPr>
              <w:spacing w:after="180"/>
              <w:jc w:val="left"/>
              <w:rPr>
                <w:b/>
                <w:sz w:val="20"/>
              </w:rPr>
            </w:pPr>
            <w:r w:rsidRPr="00E57D8C">
              <w:rPr>
                <w:b/>
                <w:sz w:val="20"/>
              </w:rPr>
              <w:t>Comments</w:t>
            </w:r>
          </w:p>
        </w:tc>
      </w:tr>
      <w:tr w:rsidR="005B1460" w:rsidRPr="00E57D8C" w14:paraId="04C4618B"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D846A7">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D846A7">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D846A7">
            <w:pPr>
              <w:spacing w:after="180"/>
              <w:jc w:val="left"/>
              <w:rPr>
                <w:b/>
                <w:sz w:val="20"/>
              </w:rPr>
            </w:pPr>
          </w:p>
        </w:tc>
      </w:tr>
      <w:tr w:rsidR="005B1460" w:rsidRPr="00E57D8C" w14:paraId="30EDEABB"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D846A7">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D846A7">
            <w:pPr>
              <w:spacing w:after="180"/>
              <w:jc w:val="left"/>
              <w:rPr>
                <w:b/>
                <w:sz w:val="20"/>
              </w:rPr>
            </w:pPr>
            <w:r>
              <w:rPr>
                <w:b/>
                <w:sz w:val="20"/>
              </w:rPr>
              <w:t>Seems technically correct. If agreed probably better to have same in release 16 36.304 – but there should not be need to propagate this to earlier releases as this is purely editorial. Considering this change does not seem to be critical as anyway even for NR only release 16 is being proposed.</w:t>
            </w:r>
          </w:p>
        </w:tc>
      </w:tr>
      <w:tr w:rsidR="002628BC" w:rsidRPr="002628BC" w14:paraId="7ADFF168"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841708">
            <w:pPr>
              <w:spacing w:after="180"/>
              <w:jc w:val="left"/>
              <w:rPr>
                <w:b/>
                <w:sz w:val="20"/>
              </w:rPr>
            </w:pPr>
            <w:r w:rsidRPr="002628BC">
              <w:rPr>
                <w:b/>
                <w:sz w:val="20"/>
              </w:rPr>
              <w:lastRenderedPageBreak/>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841708">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841708">
            <w:pPr>
              <w:spacing w:after="180"/>
              <w:jc w:val="left"/>
              <w:rPr>
                <w:rFonts w:eastAsia="Malgun Gothic"/>
                <w:b/>
                <w:sz w:val="20"/>
                <w:lang w:eastAsia="ja-JP"/>
              </w:rPr>
            </w:pPr>
            <w:r w:rsidRPr="002628BC">
              <w:rPr>
                <w:b/>
                <w:sz w:val="20"/>
              </w:rPr>
              <w:t>1. For change 2:</w:t>
            </w:r>
            <w:r w:rsidRPr="002628BC">
              <w:rPr>
                <w:rFonts w:eastAsia="Malgun Gothic"/>
                <w:b/>
                <w:sz w:val="20"/>
                <w:lang w:eastAsia="ja-JP"/>
              </w:rPr>
              <w:t xml:space="preserve"> </w:t>
            </w:r>
            <w:r w:rsidRPr="002628BC">
              <w:rPr>
                <w:rFonts w:eastAsia="Malgun Gothic"/>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841708">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841708">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841708">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841708">
            <w:pPr>
              <w:spacing w:after="180"/>
              <w:jc w:val="left"/>
              <w:rPr>
                <w:rFonts w:ascii="Arial" w:hAnsi="Arial" w:cs="Arial"/>
                <w:b/>
                <w:i/>
                <w:iCs/>
                <w:sz w:val="18"/>
                <w:szCs w:val="18"/>
              </w:rPr>
            </w:pPr>
            <w:r w:rsidRPr="002628BC">
              <w:rPr>
                <w:rFonts w:eastAsia="Malgun Gothic"/>
                <w:b/>
                <w:sz w:val="20"/>
                <w:lang w:eastAsia="ja-JP"/>
              </w:rPr>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841708">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D846A7">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D846A7">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D846A7">
            <w:pPr>
              <w:spacing w:after="180"/>
              <w:jc w:val="left"/>
              <w:rPr>
                <w:b/>
                <w:sz w:val="20"/>
              </w:rPr>
            </w:pPr>
            <w:r>
              <w:rPr>
                <w:b/>
                <w:sz w:val="20"/>
              </w:rPr>
              <w:t>We are fine with the changes after further explanation by Apple.</w:t>
            </w: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D846A7">
            <w:pPr>
              <w:spacing w:after="180"/>
              <w:jc w:val="left"/>
              <w:rPr>
                <w:b/>
                <w:sz w:val="20"/>
              </w:rPr>
            </w:pPr>
            <w:r w:rsidRPr="00E57D8C">
              <w:rPr>
                <w:b/>
                <w:sz w:val="20"/>
              </w:rPr>
              <w:t>Comments</w:t>
            </w:r>
          </w:p>
        </w:tc>
      </w:tr>
      <w:tr w:rsidR="008F6558" w:rsidRPr="008F6558" w14:paraId="4CB1B3C5" w14:textId="77777777" w:rsidTr="00841708">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841708">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841708">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841708">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D846A7">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D846A7">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D846A7">
            <w:pPr>
              <w:spacing w:after="180"/>
              <w:jc w:val="left"/>
              <w:rPr>
                <w:b/>
                <w:sz w:val="20"/>
              </w:rPr>
            </w:pPr>
          </w:p>
        </w:tc>
      </w:tr>
      <w:tr w:rsidR="008537C5" w:rsidRPr="00E57D8C" w14:paraId="434C483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77777777" w:rsidR="008537C5" w:rsidRDefault="008537C5" w:rsidP="00D846A7">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77777777" w:rsidR="008537C5" w:rsidRDefault="008537C5"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D846A7">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1"/>
        <w:numPr>
          <w:ilvl w:val="0"/>
          <w:numId w:val="3"/>
        </w:numPr>
        <w:jc w:val="left"/>
      </w:pPr>
      <w:r>
        <w:lastRenderedPageBreak/>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D846A7">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D846A7">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D846A7">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D846A7">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D846A7">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D846A7">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D846A7">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D846A7">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D846A7">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AE4176" w14:paraId="6E01FB61"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D846A7">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D846A7">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AE4176" w14:paraId="35036BAE"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77777777" w:rsidR="005D56BF" w:rsidRPr="000D5A04" w:rsidRDefault="005D56BF" w:rsidP="00D846A7">
            <w:pPr>
              <w:spacing w:after="0"/>
              <w:jc w:val="center"/>
              <w:rPr>
                <w:rFonts w:ascii="Calibri" w:eastAsia="Calibri" w:hAnsi="Calibri" w:cs="Calibri"/>
                <w:szCs w:val="22"/>
                <w:lang w:val="de-DE"/>
              </w:rPr>
            </w:pPr>
          </w:p>
        </w:tc>
      </w:tr>
      <w:tr w:rsidR="005D56BF" w:rsidRPr="00AE4176" w14:paraId="34DAD523"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C05C"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84E7492" w14:textId="77777777" w:rsidR="005D56BF" w:rsidRPr="000D5A04" w:rsidRDefault="005D56BF" w:rsidP="00D846A7">
            <w:pPr>
              <w:spacing w:after="0"/>
              <w:jc w:val="center"/>
              <w:rPr>
                <w:rFonts w:ascii="Calibri" w:eastAsia="Calibri" w:hAnsi="Calibri" w:cs="Calibri"/>
                <w:szCs w:val="22"/>
                <w:lang w:val="de-DE"/>
              </w:rPr>
            </w:pP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481F3" w14:textId="77777777" w:rsidR="00EE6553" w:rsidRDefault="00EE6553">
      <w:pPr>
        <w:spacing w:after="0" w:line="240" w:lineRule="auto"/>
      </w:pPr>
      <w:r>
        <w:separator/>
      </w:r>
    </w:p>
  </w:endnote>
  <w:endnote w:type="continuationSeparator" w:id="0">
    <w:p w14:paraId="432F38B5" w14:textId="77777777" w:rsidR="00EE6553" w:rsidRDefault="00EE6553">
      <w:pPr>
        <w:spacing w:after="0" w:line="240" w:lineRule="auto"/>
      </w:pPr>
      <w:r>
        <w:continuationSeparator/>
      </w:r>
    </w:p>
  </w:endnote>
  <w:endnote w:type="continuationNotice" w:id="1">
    <w:p w14:paraId="4E574B61" w14:textId="77777777" w:rsidR="00EE6553" w:rsidRDefault="00EE65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Gulim"/>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F34BA" w14:textId="77777777" w:rsidR="00FC5A6C" w:rsidRDefault="00FC5A6C">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82172" w14:textId="46EEA70E" w:rsidR="00FC5A6C" w:rsidRDefault="00FC5A6C" w:rsidP="004E5F54">
    <w:pPr>
      <w:pStyle w:val="a3"/>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015CD3">
      <w:rPr>
        <w:sz w:val="20"/>
        <w:szCs w:val="20"/>
      </w:rPr>
      <w:t>6</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015CD3">
      <w:rPr>
        <w:sz w:val="20"/>
        <w:szCs w:val="20"/>
      </w:rPr>
      <w:t>6</w:t>
    </w:r>
    <w:r w:rsidRPr="004F73E4">
      <w:rPr>
        <w:sz w:val="20"/>
        <w:szCs w:val="20"/>
      </w:rPr>
      <w:fldChar w:fldCharType="end"/>
    </w:r>
    <w:r>
      <w:rPr>
        <w:rStyle w:val="a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C420" w14:textId="77777777" w:rsidR="00FC5A6C" w:rsidRDefault="00FC5A6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BD547" w14:textId="77777777" w:rsidR="00EE6553" w:rsidRDefault="00EE6553">
      <w:pPr>
        <w:spacing w:after="0" w:line="240" w:lineRule="auto"/>
      </w:pPr>
      <w:r>
        <w:separator/>
      </w:r>
    </w:p>
  </w:footnote>
  <w:footnote w:type="continuationSeparator" w:id="0">
    <w:p w14:paraId="36C87E74" w14:textId="77777777" w:rsidR="00EE6553" w:rsidRDefault="00EE6553">
      <w:pPr>
        <w:spacing w:after="0" w:line="240" w:lineRule="auto"/>
      </w:pPr>
      <w:r>
        <w:continuationSeparator/>
      </w:r>
    </w:p>
  </w:footnote>
  <w:footnote w:type="continuationNotice" w:id="1">
    <w:p w14:paraId="7BBCF339" w14:textId="77777777" w:rsidR="00EE6553" w:rsidRDefault="00EE65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A6DC8" w14:textId="77777777" w:rsidR="00FC5A6C" w:rsidRDefault="00FC5A6C">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6B28C" w14:textId="77777777" w:rsidR="00FC5A6C" w:rsidRDefault="00FC5A6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EBB33" w14:textId="77777777" w:rsidR="00FC5A6C" w:rsidRDefault="00FC5A6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1"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8"/>
  </w:num>
  <w:num w:numId="5">
    <w:abstractNumId w:val="7"/>
  </w:num>
  <w:num w:numId="6">
    <w:abstractNumId w:val="10"/>
  </w:num>
  <w:num w:numId="7">
    <w:abstractNumId w:val="3"/>
  </w:num>
  <w:num w:numId="8">
    <w:abstractNumId w:val="9"/>
  </w:num>
  <w:num w:numId="9">
    <w:abstractNumId w:val="4"/>
  </w:num>
  <w:num w:numId="10">
    <w:abstractNumId w:val="15"/>
  </w:num>
  <w:num w:numId="11">
    <w:abstractNumId w:val="1"/>
  </w:num>
  <w:num w:numId="12">
    <w:abstractNumId w:val="12"/>
  </w:num>
  <w:num w:numId="13">
    <w:abstractNumId w:val="6"/>
  </w:num>
  <w:num w:numId="14">
    <w:abstractNumId w:val="2"/>
  </w:num>
  <w:num w:numId="15">
    <w:abstractNumId w:val="0"/>
  </w:num>
  <w:num w:numId="16">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semiHidden/>
    <w:unhideWhenUsed/>
    <w:rsid w:val="00EE198E"/>
    <w:rPr>
      <w:sz w:val="21"/>
      <w:szCs w:val="21"/>
    </w:rPr>
  </w:style>
  <w:style w:type="paragraph" w:styleId="ae">
    <w:name w:val="annotation text"/>
    <w:basedOn w:val="a"/>
    <w:link w:val="af"/>
    <w:uiPriority w:val="99"/>
    <w:unhideWhenUsed/>
    <w:qFormat/>
    <w:rsid w:val="00EE198E"/>
    <w:pPr>
      <w:jc w:val="left"/>
    </w:pPr>
    <w:rPr>
      <w:lang w:eastAsia="x-none"/>
    </w:rPr>
  </w:style>
  <w:style w:type="character" w:customStyle="1" w:styleId="af">
    <w:name w:val="批注文字 字符"/>
    <w:link w:val="ae"/>
    <w:uiPriority w:val="99"/>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f2">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qFormat/>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TOC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basedOn w:val="a"/>
    <w:uiPriority w:val="34"/>
    <w:qFormat/>
    <w:rsid w:val="00D709D7"/>
    <w:pPr>
      <w:ind w:left="720"/>
      <w:contextualSpacing/>
    </w:pPr>
  </w:style>
  <w:style w:type="paragraph" w:customStyle="1" w:styleId="EX">
    <w:name w:val="EX"/>
    <w:basedOn w:val="a"/>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afb">
    <w:name w:val="FollowedHyperlink"/>
    <w:basedOn w:val="a0"/>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21" Type="http://schemas.openxmlformats.org/officeDocument/2006/relationships/hyperlink" Target="file:///G:\3GPP&#25991;&#26723;\2020&#24180;\RAN2%20111-e\Docs\R2-2007963.zip" TargetMode="External"/><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F2A9CCB9-7F8B-B649-81E5-E841DD3A27AA}">
  <ds:schemaRefs>
    <ds:schemaRef ds:uri="http://schemas.openxmlformats.org/officeDocument/2006/bibliography"/>
  </ds:schemaRefs>
</ds:datastoreItem>
</file>

<file path=customXml/itemProps4.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6.xml><?xml version="1.0" encoding="utf-8"?>
<ds:datastoreItem xmlns:ds="http://schemas.openxmlformats.org/officeDocument/2006/customXml" ds:itemID="{9374C2FF-0294-4041-A227-D559734ADD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893</Words>
  <Characters>10795</Characters>
  <Application>Microsoft Office Word</Application>
  <DocSecurity>0</DocSecurity>
  <Lines>89</Lines>
  <Paragraphs>2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2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vivo(Jing)</cp:lastModifiedBy>
  <cp:revision>3</cp:revision>
  <cp:lastPrinted>2019-12-04T11:04:00Z</cp:lastPrinted>
  <dcterms:created xsi:type="dcterms:W3CDTF">2020-08-20T08:01:00Z</dcterms:created>
  <dcterms:modified xsi:type="dcterms:W3CDTF">2020-08-2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ies>
</file>